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Шухрат</w:t>
      </w:r>
      <w:r>
        <w:t xml:space="preserve"> </w:t>
      </w:r>
      <w:r>
        <w:t xml:space="preserve">Хусей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562374" cy="3753852"/>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562374" cy="3753852"/>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43124" cy="3705726"/>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43124" cy="3705726"/>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293894" cy="4417995"/>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293894" cy="4417995"/>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341627"/>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341627"/>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293894" cy="4427621"/>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293894" cy="4427621"/>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765837"/>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765837"/>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102578"/>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102578"/>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28991"/>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28991"/>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69904"/>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69904"/>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200769"/>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200769"/>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44604"/>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44604"/>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708122"/>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708122"/>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Шухрат Хусейнов</dc:creator>
  <dc:language>ru-RU</dc:language>
  <cp:keywords/>
  <dcterms:created xsi:type="dcterms:W3CDTF">2023-06-15T12:18:05Z</dcterms:created>
  <dcterms:modified xsi:type="dcterms:W3CDTF">2023-06-15T12: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